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fresh-pllc-leads-last-7-days-2026-05-04"/>
    <w:p>
      <w:pPr>
        <w:pStyle w:val="Heading1"/>
      </w:pPr>
      <w:r>
        <w:t xml:space="preserve">FRESH PLLC LEADS — Last 7 Days (2026-05-04)</w:t>
      </w:r>
    </w:p>
    <w:p>
      <w:pPr>
        <w:pStyle w:val="FirstParagraph"/>
      </w:pPr>
      <w:r>
        <w:rPr>
          <w:iCs/>
          <w:i/>
        </w:rPr>
        <w:t xml:space="preserve">Source: CT Seed Planter — 22 high-scoring professional leads</w:t>
      </w:r>
    </w:p>
    <w:p>
      <w:r>
        <w:pict>
          <v:rect style="width:0;height:1.5pt" o:hralign="center" o:hrstd="t" o:hr="t"/>
        </w:pict>
      </w:r>
    </w:p>
    <w:bookmarkStart w:id="20" w:name="top-25-pllc-leads"/>
    <w:p>
      <w:pPr>
        <w:pStyle w:val="Heading2"/>
      </w:pPr>
      <w:r>
        <w:t xml:space="preserve">TOP 25 PLLC LEA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"/>
        <w:gridCol w:w="2053"/>
        <w:gridCol w:w="880"/>
        <w:gridCol w:w="1466"/>
        <w:gridCol w:w="1026"/>
        <w:gridCol w:w="1026"/>
        <w:gridCol w:w="10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tterfly Transformations Behavioral Health,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3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ams060700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ane Roet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hers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/Family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e@roetslmf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olyn Tortora LCSW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carapezzi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rgeous Smiles Dental Meriden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dabbaskha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e’s The Goose P.L.L.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tising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sthegoosestudio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rgeous Smiles Dental Orange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dabbaskha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necticut Women’s Mental Health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to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@northwestregisteredagen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ta Integrative Psychological Service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marcano-davis@hush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EFFREY SCHIETZELT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 Fi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@premiercf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ami Smile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to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mismilesct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Head &amp; The Heart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Bri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.heart.ct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w &amp; Glow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nah@grow-glowtherapyllc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r Medical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i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adharow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 Reach Therapy CT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son@withinreachtherapy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trick Ferraro Physical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patrickferraro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wer Within Counseling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rencarbone@powerwithincounseling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Life Chiropractic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pr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chellmgordo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bex Insurance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ryl@fdsagency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olve Grow &amp; Bloom Youth Wellness Center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vetherapyandwellness.org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vate Performance Physical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an@relevatep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zin Realt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 E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inrealty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ica Burten Law Family Matters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 Firm (Fami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ca.burte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6" w:name="by-vertical"/>
    <w:p>
      <w:pPr>
        <w:pStyle w:val="Heading2"/>
      </w:pPr>
      <w:r>
        <w:t xml:space="preserve">BY VERTICAL</w:t>
      </w:r>
    </w:p>
    <w:bookmarkStart w:id="21" w:name="mental-health-therapy-10-leads"/>
    <w:p>
      <w:pPr>
        <w:pStyle w:val="Heading3"/>
      </w:pPr>
      <w:r>
        <w:t xml:space="preserve">Mental Health / Therapy (10 lead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84"/>
        <w:gridCol w:w="1848"/>
        <w:gridCol w:w="1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terfly Transformations Behavioral Health,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ams060700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yn Tortora LCSW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carapezzi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cut Women’s Mental Health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to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@northwestregisteredagen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ta Integrative Psychological Service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marcano-davis@hush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Head &amp; The Heart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Bri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.heart.ct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 &amp; Glow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nah@grow-glowtherapyllc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in Reach Therapy CT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son@withinreachtherapy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Within Counseling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rencarbone@powerwithincounseling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ve Grow &amp; Bloom Youth Wellness Center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vetherapyandwellness.org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</w:tbl>
    <w:bookmarkEnd w:id="21"/>
    <w:bookmarkStart w:id="22" w:name="dental-3-leads"/>
    <w:p>
      <w:pPr>
        <w:pStyle w:val="Heading3"/>
      </w:pPr>
      <w:r>
        <w:t xml:space="preserve">Dental (3 lead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84"/>
        <w:gridCol w:w="1848"/>
        <w:gridCol w:w="1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geous Smiles Dental Meriden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dabbaskha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geous Smiles Dental Orange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dabbaskha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ami Smile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ton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mismilesct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</w:t>
            </w:r>
          </w:p>
        </w:tc>
      </w:tr>
    </w:tbl>
    <w:bookmarkEnd w:id="22"/>
    <w:bookmarkStart w:id="23" w:name="physical-therapy-2-leads"/>
    <w:p>
      <w:pPr>
        <w:pStyle w:val="Heading3"/>
      </w:pPr>
      <w:r>
        <w:t xml:space="preserve">Physical Therapy (2 lead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84"/>
        <w:gridCol w:w="1848"/>
        <w:gridCol w:w="1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rick Ferraro Physical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patrickferraro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vate Performance Physical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an@relevatep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7</w:t>
            </w:r>
          </w:p>
        </w:tc>
      </w:tr>
    </w:tbl>
    <w:bookmarkEnd w:id="23"/>
    <w:bookmarkStart w:id="24" w:name="law-firms-2-leads"/>
    <w:p>
      <w:pPr>
        <w:pStyle w:val="Heading3"/>
      </w:pPr>
      <w:r>
        <w:t xml:space="preserve">Law Firms (2 lead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84"/>
        <w:gridCol w:w="1848"/>
        <w:gridCol w:w="1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FFREY SCHIETZELT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@premiercf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a Burten Law Family Matters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ca.burte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</w:tbl>
    <w:bookmarkEnd w:id="24"/>
    <w:bookmarkStart w:id="25" w:name="other-professionals-5-leads"/>
    <w:p>
      <w:pPr>
        <w:pStyle w:val="Heading3"/>
      </w:pPr>
      <w:r>
        <w:t xml:space="preserve">Other Professionals (5 lead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188"/>
        <w:gridCol w:w="1980"/>
        <w:gridCol w:w="1386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e Roet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hers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/Family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e@roetslmf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’s The Goose P.L.L.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tising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sthegoosestudio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Medical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i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adharow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Life Chiropractic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prac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chellmgordon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x Insurance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rance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ryl@fdsagency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Xd58d1b4dc157092fabde7618b85e9009db78bac"/>
    <w:p>
      <w:pPr>
        <w:pStyle w:val="Heading2"/>
      </w:pPr>
      <w:r>
        <w:t xml:space="preserve">CUSTOM EMAIL DOMAINS (Likely Have Websites)</w:t>
      </w:r>
    </w:p>
    <w:p>
      <w:pPr>
        <w:pStyle w:val="FirstParagraph"/>
      </w:pPr>
      <w:r>
        <w:t xml:space="preserve">These leads have custom email domains — they’ve already invested in infrastructur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54"/>
        <w:gridCol w:w="3576"/>
        <w:gridCol w:w="1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e Roet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etslmf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likely ex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 &amp; Glow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-glowtherapyllc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likely ex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in Reach Therapy CT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reachtherapy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likely ex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Within Counseling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withincounseling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rofit, website like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vate Performance Physical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vatept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likely ex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x Insurance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gency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of FDS Agency</w:t>
            </w:r>
          </w:p>
        </w:tc>
      </w:tr>
    </w:tbl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These 6 leads have custom domains — they’re further along in setup.</w:t>
      </w:r>
    </w:p>
    <w:p>
      <w:r>
        <w:pict>
          <v:rect style="width:0;height:1.5pt" o:hralign="center" o:hrstd="t" o:hr="t"/>
        </w:pict>
      </w:r>
    </w:p>
    <w:bookmarkEnd w:id="27"/>
    <w:bookmarkStart w:id="28" w:name="gmailyahoo-leads-no-website-yet"/>
    <w:p>
      <w:pPr>
        <w:pStyle w:val="Heading2"/>
      </w:pPr>
      <w:r>
        <w:t xml:space="preserve">GMAIL/YAHOO LEADS (No Website Yet)</w:t>
      </w:r>
    </w:p>
    <w:p>
      <w:pPr>
        <w:pStyle w:val="FirstParagraph"/>
      </w:pPr>
      <w:r>
        <w:t xml:space="preserve">These leads are still early-stag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58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terfly Transformations Behavioral Health,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ams060700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yn Tortora LCSW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carapezzi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geous Smiles Dental Meriden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dabbaskhan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’s The Goose P.L.L.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sthegoosestudio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geous Smiles Dental Orange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dabbaskhan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ta Integrative Psychological Service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marcano-davis@hush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FFREY SCHIETZELT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@premiercfs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ami Smiles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mismilesct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Head &amp; The Heart P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.heart.ct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Medical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adharow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rick Ferraro Physical Therap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patrickferraro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Life Chiropractic,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chellmgordon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ve Grow &amp; Bloom Youth Wellness Center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vetherapyandwellness.org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in Realty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inrealty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a Burten Law Family Matters L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ca.burten@gmail.co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32" w:name="notable-observations"/>
    <w:p>
      <w:pPr>
        <w:pStyle w:val="Heading2"/>
      </w:pPr>
      <w:r>
        <w:t xml:space="preserve">NOTABLE OBSERVATIONS</w:t>
      </w:r>
    </w:p>
    <w:bookmarkStart w:id="29" w:name="same-owner-multiple-locations"/>
    <w:p>
      <w:pPr>
        <w:pStyle w:val="Heading3"/>
      </w:pPr>
      <w:r>
        <w:t xml:space="preserve">Same Owner Multiple Lo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rgeous Smiles Dental</w:t>
      </w:r>
      <w:r>
        <w:t xml:space="preserve"> </w:t>
      </w:r>
      <w:r>
        <w:t xml:space="preserve">— Same email (mohdabbaskhan@gmail.com) for both Meriden and Orange locations. This is a multi-location dental practice in the making.</w:t>
      </w:r>
    </w:p>
    <w:bookmarkEnd w:id="29"/>
    <w:bookmarkStart w:id="30" w:name="greenwich-law-firm"/>
    <w:p>
      <w:pPr>
        <w:pStyle w:val="Heading3"/>
      </w:pPr>
      <w:r>
        <w:t xml:space="preserve">Greenwich Law Fir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EFFREY SCHIETZELT PLLC</w:t>
      </w:r>
      <w:r>
        <w:t xml:space="preserve"> </w:t>
      </w:r>
      <w:r>
        <w:t xml:space="preserve">— Greenwich law firm, likely solo practice or small firm. High-value location.</w:t>
      </w:r>
    </w:p>
    <w:bookmarkEnd w:id="30"/>
    <w:bookmarkStart w:id="31" w:name="multi-practice-dentist"/>
    <w:p>
      <w:pPr>
        <w:pStyle w:val="Heading3"/>
      </w:pPr>
      <w:r>
        <w:t xml:space="preserve">Multi-Practice Denti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ami Smiles PLLC</w:t>
      </w:r>
      <w:r>
        <w:t xml:space="preserve"> </w:t>
      </w:r>
      <w:r>
        <w:t xml:space="preserve">— Glastonbury dental, distinct from Gorgeous Smil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next-steps"/>
    <w:p>
      <w:pPr>
        <w:pStyle w:val="Heading2"/>
      </w:pPr>
      <w:r>
        <w:t xml:space="preserve">NEXT STEPS</w:t>
      </w:r>
    </w:p>
    <w:bookmarkStart w:id="33" w:name="immediate-outreach-custom-domain-leads"/>
    <w:p>
      <w:pPr>
        <w:pStyle w:val="Heading3"/>
      </w:pPr>
      <w:r>
        <w:t xml:space="preserve">Immediate Outreach (Custom Domain Lead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ane Roets PLLC</w:t>
      </w:r>
      <w:r>
        <w:t xml:space="preserve"> </w:t>
      </w:r>
      <w:r>
        <w:t xml:space="preserve">— jane@roetslmft.com — Wethersfiel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ow &amp; Glow Therapy LLC</w:t>
      </w:r>
      <w:r>
        <w:t xml:space="preserve"> </w:t>
      </w:r>
      <w:r>
        <w:t xml:space="preserve">— hannah@grow-glowtherapyllc.com — Middletow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thin Reach Therapy CT LLC</w:t>
      </w:r>
      <w:r>
        <w:t xml:space="preserve"> </w:t>
      </w:r>
      <w:r>
        <w:t xml:space="preserve">— jason@withinreachtherapy.com — Southbu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wer Within Counseling, LLC</w:t>
      </w:r>
      <w:r>
        <w:t xml:space="preserve"> </w:t>
      </w:r>
      <w:r>
        <w:t xml:space="preserve">— laurencarbone@powerwithincounseling.org — Danbu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levate Performance Physical Therapy LLC</w:t>
      </w:r>
      <w:r>
        <w:t xml:space="preserve"> </w:t>
      </w:r>
      <w:r>
        <w:t xml:space="preserve">— jordan@relevatept.com — Farmingt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ybex Insurance, LLC</w:t>
      </w:r>
      <w:r>
        <w:t xml:space="preserve"> </w:t>
      </w:r>
      <w:r>
        <w:t xml:space="preserve">— cheryl@fdsagency.com — Norwalk</w:t>
      </w:r>
    </w:p>
    <w:bookmarkEnd w:id="33"/>
    <w:bookmarkStart w:id="34" w:name="high-value-single-contacts"/>
    <w:p>
      <w:pPr>
        <w:pStyle w:val="Heading3"/>
      </w:pPr>
      <w:r>
        <w:t xml:space="preserve">High-Value Single Contac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rgeous Smiles Dental</w:t>
      </w:r>
      <w:r>
        <w:t xml:space="preserve"> </w:t>
      </w:r>
      <w:r>
        <w:t xml:space="preserve">— mohdabbaskhan@gmail.com — Two locations (Meriden + Orang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FFREY SCHIETZELT PLLC</w:t>
      </w:r>
      <w:r>
        <w:t xml:space="preserve"> </w:t>
      </w:r>
      <w:r>
        <w:t xml:space="preserve">— Greenwich law fir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rica Burten Law Family Matters LLC</w:t>
      </w:r>
      <w:r>
        <w:t xml:space="preserve"> </w:t>
      </w:r>
      <w:r>
        <w:t xml:space="preserve">— Westport family la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: 2026-05-04 14:46 UTC</w:t>
      </w:r>
      <w:r>
        <w:t xml:space="preserve"> </w:t>
      </w:r>
      <w:r>
        <w:rPr>
          <w:iCs/>
          <w:i/>
        </w:rPr>
        <w:t xml:space="preserve">Source: CT Seed Planter v3.2</w:t>
      </w:r>
      <w:r>
        <w:t xml:space="preserve"> </w:t>
      </w:r>
      <w:r>
        <w:rPr>
          <w:iCs/>
          <w:i/>
        </w:rPr>
        <w:t xml:space="preserve">Lookback: 7 days</w:t>
      </w:r>
      <w:r>
        <w:t xml:space="preserve"> </w:t>
      </w:r>
      <w:r>
        <w:rPr>
          <w:iCs/>
          <w:i/>
        </w:rPr>
        <w:t xml:space="preserve">Min Score: 70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4T15:13:30Z</dcterms:created>
  <dcterms:modified xsi:type="dcterms:W3CDTF">2026-05-04T15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